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761A" w:rsidRPr="0084761A" w:rsidRDefault="0084761A" w:rsidP="0084761A">
      <w:pPr>
        <w:pStyle w:val="ad"/>
        <w:jc w:val="center"/>
        <w:rPr>
          <w:lang w:eastAsia="ru-RU"/>
        </w:rPr>
      </w:pPr>
      <w:r w:rsidRPr="0084761A">
        <w:rPr>
          <w:b/>
          <w:sz w:val="32"/>
          <w:lang w:eastAsia="ru-RU"/>
        </w:rPr>
        <w:t>МИРОВЫЕ РЕКОРДЫ ФГМР. </w:t>
      </w:r>
      <w:r w:rsidRPr="0084761A">
        <w:rPr>
          <w:b/>
          <w:sz w:val="32"/>
          <w:lang w:eastAsia="ru-RU"/>
        </w:rPr>
        <w:br/>
        <w:t>ГИРЕВОЙ МАРАФОН.ДЦ/1 час.</w:t>
      </w:r>
      <w:r w:rsidRPr="0084761A">
        <w:rPr>
          <w:sz w:val="32"/>
          <w:lang w:eastAsia="ru-RU"/>
        </w:rPr>
        <w:t> </w:t>
      </w:r>
      <w:r w:rsidRPr="0084761A">
        <w:rPr>
          <w:lang w:eastAsia="ru-RU"/>
        </w:rPr>
        <w:br/>
        <w:t>-------------------------— </w:t>
      </w:r>
      <w:r w:rsidRPr="0084761A">
        <w:rPr>
          <w:lang w:eastAsia="ru-RU"/>
        </w:rPr>
        <w:br/>
        <w:t>ПРОФЕССИОНАЛЫ(32 кг) </w:t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ФАТКУЛИН РУСТАМ(ДНР)-300(Москва,16.06.19) </w:t>
      </w:r>
      <w:r w:rsidRPr="0084761A">
        <w:rPr>
          <w:lang w:eastAsia="ru-RU"/>
        </w:rPr>
        <w:br/>
        <w:t>90 кг. </w:t>
      </w:r>
      <w:r w:rsidRPr="0084761A">
        <w:rPr>
          <w:lang w:eastAsia="ru-RU"/>
        </w:rPr>
        <w:br/>
        <w:t>ХОДОЧИНСКИЙ ПАВЕЛ(БЕЛАРУСЬ)-602(Москва,16.06.19) </w:t>
      </w:r>
      <w:r w:rsidRPr="0084761A">
        <w:rPr>
          <w:lang w:eastAsia="ru-RU"/>
        </w:rPr>
        <w:br/>
        <w:t>100 кг. </w:t>
      </w:r>
      <w:r w:rsidRPr="0084761A">
        <w:rPr>
          <w:lang w:eastAsia="ru-RU"/>
        </w:rPr>
        <w:br/>
        <w:t>БОГУЧАРОВ АЛЕКСАНДР-564(Москва,22.12.18) </w:t>
      </w:r>
      <w:r w:rsidRPr="0084761A">
        <w:rPr>
          <w:lang w:eastAsia="ru-RU"/>
        </w:rPr>
        <w:br/>
        <w:t>+100 кг. </w:t>
      </w:r>
      <w:r w:rsidRPr="0084761A">
        <w:rPr>
          <w:lang w:eastAsia="ru-RU"/>
        </w:rPr>
        <w:br/>
        <w:t>ИПАТОВ ЮРИЙ(РОССИЯ)-485(Москва,25.08.18) </w:t>
      </w:r>
      <w:r w:rsidRPr="0084761A">
        <w:rPr>
          <w:lang w:eastAsia="ru-RU"/>
        </w:rPr>
        <w:br/>
        <w:t>--------------------------— </w:t>
      </w:r>
      <w:r w:rsidRPr="0084761A">
        <w:rPr>
          <w:lang w:eastAsia="ru-RU"/>
        </w:rPr>
        <w:br/>
        <w:t>АМАТОРЫ(24кг) </w:t>
      </w:r>
      <w:r w:rsidRPr="0084761A">
        <w:rPr>
          <w:lang w:eastAsia="ru-RU"/>
        </w:rPr>
        <w:br/>
        <w:t>70 кг </w:t>
      </w:r>
      <w:r w:rsidRPr="0084761A">
        <w:rPr>
          <w:lang w:eastAsia="ru-RU"/>
        </w:rPr>
        <w:br/>
        <w:t>НЕСКРЕБА ЕВГЕНИЙ(УКРАИНА)-565(Москва,22.12.18) </w:t>
      </w:r>
      <w:r w:rsidRPr="0084761A">
        <w:rPr>
          <w:lang w:eastAsia="ru-RU"/>
        </w:rPr>
        <w:br/>
        <w:t>80 кг. </w:t>
      </w:r>
      <w:r w:rsidRPr="0084761A">
        <w:rPr>
          <w:lang w:eastAsia="ru-RU"/>
        </w:rPr>
        <w:br/>
        <w:t>МАРТЮШЕВ АЛЕКСЕЙ-563 </w:t>
      </w:r>
      <w:r w:rsidRPr="0084761A">
        <w:rPr>
          <w:lang w:eastAsia="ru-RU"/>
        </w:rPr>
        <w:br/>
        <w:t>90 кг. </w:t>
      </w:r>
      <w:r w:rsidRPr="0084761A">
        <w:rPr>
          <w:lang w:eastAsia="ru-RU"/>
        </w:rPr>
        <w:br/>
        <w:t>КЛИМОВ СЕРГЕЙ(БЕЛАРУСЬ)-758(Москва,22.12.18) </w:t>
      </w:r>
      <w:r w:rsidRPr="0084761A">
        <w:rPr>
          <w:lang w:eastAsia="ru-RU"/>
        </w:rPr>
        <w:br/>
        <w:t>100 кг. </w:t>
      </w:r>
      <w:r w:rsidRPr="0084761A">
        <w:rPr>
          <w:lang w:eastAsia="ru-RU"/>
        </w:rPr>
        <w:br/>
        <w:t>ВЛАСОВ АЛЕКСАНДР(РОССИЯ)-659(Москва,23.09.18) </w:t>
      </w:r>
      <w:r w:rsidRPr="0084761A">
        <w:rPr>
          <w:lang w:eastAsia="ru-RU"/>
        </w:rPr>
        <w:br/>
        <w:t>+100 кг </w:t>
      </w:r>
      <w:r w:rsidRPr="0084761A">
        <w:rPr>
          <w:lang w:eastAsia="ru-RU"/>
        </w:rPr>
        <w:br/>
        <w:t>ИПАТОВ ЮРИЙ(РОССИЯ)- 647(Москва,22.12.18) </w:t>
      </w:r>
      <w:r w:rsidRPr="0084761A">
        <w:rPr>
          <w:lang w:eastAsia="ru-RU"/>
        </w:rPr>
        <w:br/>
        <w:t>------------------------------------— </w:t>
      </w:r>
      <w:r w:rsidRPr="0084761A">
        <w:rPr>
          <w:lang w:eastAsia="ru-RU"/>
        </w:rPr>
        <w:br/>
        <w:t>ЖЕНЩИНЫ. </w:t>
      </w:r>
      <w:r w:rsidRPr="0084761A">
        <w:rPr>
          <w:lang w:eastAsia="ru-RU"/>
        </w:rPr>
        <w:br/>
        <w:t>АМАТОРЫ(16 кг) </w:t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АРХИПОВА АННА(РОССИЯ)-736(</w:t>
      </w:r>
      <w:proofErr w:type="spellStart"/>
      <w:r w:rsidRPr="0084761A">
        <w:rPr>
          <w:lang w:eastAsia="ru-RU"/>
        </w:rPr>
        <w:t>Antequera</w:t>
      </w:r>
      <w:proofErr w:type="spellEnd"/>
      <w:r w:rsidRPr="0084761A">
        <w:rPr>
          <w:lang w:eastAsia="ru-RU"/>
        </w:rPr>
        <w:t>(Испания),25.11.18)</w:t>
      </w:r>
    </w:p>
    <w:p w:rsidR="0084761A" w:rsidRPr="0084761A" w:rsidRDefault="0084761A" w:rsidP="0084761A">
      <w:pPr>
        <w:pStyle w:val="ad"/>
        <w:rPr>
          <w:lang w:eastAsia="ru-RU"/>
        </w:rPr>
      </w:pPr>
      <w:r w:rsidRPr="0084761A">
        <w:rPr>
          <w:lang w:eastAsia="ru-RU"/>
        </w:rPr>
        <w:t> </w:t>
      </w:r>
    </w:p>
    <w:p w:rsidR="0084761A" w:rsidRPr="0084761A" w:rsidRDefault="0084761A" w:rsidP="0084761A">
      <w:pPr>
        <w:pStyle w:val="ad"/>
        <w:jc w:val="center"/>
        <w:rPr>
          <w:lang w:eastAsia="ru-RU"/>
        </w:rPr>
      </w:pPr>
      <w:r w:rsidRPr="0084761A">
        <w:rPr>
          <w:b/>
          <w:sz w:val="32"/>
          <w:lang w:eastAsia="ru-RU"/>
        </w:rPr>
        <w:t>МИРОВЫЕ РЕКОРДЫ ФГМР </w:t>
      </w:r>
      <w:r w:rsidRPr="0084761A">
        <w:rPr>
          <w:b/>
          <w:sz w:val="32"/>
          <w:lang w:eastAsia="ru-RU"/>
        </w:rPr>
        <w:br/>
        <w:t>ДЛИННЫЙ ЦИКЛ/30 минут</w:t>
      </w:r>
      <w:r w:rsidRPr="0084761A">
        <w:rPr>
          <w:sz w:val="32"/>
          <w:lang w:eastAsia="ru-RU"/>
        </w:rPr>
        <w:t> </w:t>
      </w:r>
      <w:r w:rsidRPr="0084761A">
        <w:rPr>
          <w:lang w:eastAsia="ru-RU"/>
        </w:rPr>
        <w:br/>
        <w:t>-----------------------------------------------------------------— </w:t>
      </w:r>
      <w:r w:rsidRPr="0084761A">
        <w:rPr>
          <w:lang w:eastAsia="ru-RU"/>
        </w:rPr>
        <w:br/>
        <w:t>ПРОФЕССИОНАЛЫ(32 кг) </w:t>
      </w:r>
      <w:r w:rsidRPr="0084761A">
        <w:rPr>
          <w:lang w:eastAsia="ru-RU"/>
        </w:rPr>
        <w:br/>
        <w:t>60 кг. </w:t>
      </w:r>
      <w:r w:rsidRPr="0084761A">
        <w:rPr>
          <w:lang w:eastAsia="ru-RU"/>
        </w:rPr>
        <w:br/>
        <w:t>ВИСЛОГУЗОВ НИКОЛАЙ(ЛНР)-264 </w:t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ТЕСЛОВСКИЙ ВИКТИР(БЕЛАРУСЬ)-312 </w:t>
      </w:r>
      <w:r w:rsidRPr="0084761A">
        <w:rPr>
          <w:lang w:eastAsia="ru-RU"/>
        </w:rPr>
        <w:br/>
        <w:t>80 кг. </w:t>
      </w:r>
      <w:r w:rsidRPr="0084761A">
        <w:rPr>
          <w:lang w:eastAsia="ru-RU"/>
        </w:rPr>
        <w:br/>
        <w:t>ПОДОПРИГОРА ДМИТРИЙ(ЛНР)-386 </w:t>
      </w:r>
      <w:r w:rsidRPr="0084761A">
        <w:rPr>
          <w:lang w:eastAsia="ru-RU"/>
        </w:rPr>
        <w:br/>
        <w:t>90 кг. </w:t>
      </w:r>
      <w:r w:rsidRPr="0084761A">
        <w:rPr>
          <w:lang w:eastAsia="ru-RU"/>
        </w:rPr>
        <w:br/>
        <w:t>ЦИРИБКО ОЛЕГ(БЕЛАРУСЬ)-382 </w:t>
      </w:r>
      <w:r w:rsidRPr="0084761A">
        <w:rPr>
          <w:lang w:eastAsia="ru-RU"/>
        </w:rPr>
        <w:br/>
        <w:t>100 кг </w:t>
      </w:r>
      <w:r w:rsidRPr="0084761A">
        <w:rPr>
          <w:lang w:eastAsia="ru-RU"/>
        </w:rPr>
        <w:br/>
        <w:t>СОРОКИН НИКОЛАЙ(РОССИЯ)-338 </w:t>
      </w:r>
      <w:r w:rsidRPr="0084761A">
        <w:rPr>
          <w:lang w:eastAsia="ru-RU"/>
        </w:rPr>
        <w:br/>
        <w:t>+100 кг </w:t>
      </w:r>
      <w:r w:rsidRPr="0084761A">
        <w:rPr>
          <w:lang w:eastAsia="ru-RU"/>
        </w:rPr>
        <w:br/>
        <w:t>ИПАТОВ ЮРИЙ(РОССИЯ)-328 </w:t>
      </w:r>
      <w:r w:rsidRPr="0084761A">
        <w:rPr>
          <w:lang w:eastAsia="ru-RU"/>
        </w:rPr>
        <w:br/>
        <w:t>-------------------------------------------------------------------— </w:t>
      </w:r>
      <w:r w:rsidRPr="0084761A">
        <w:rPr>
          <w:lang w:eastAsia="ru-RU"/>
        </w:rPr>
        <w:br/>
        <w:t>АМАТОРЫ(24 кг) </w:t>
      </w:r>
      <w:r w:rsidRPr="0084761A">
        <w:rPr>
          <w:lang w:eastAsia="ru-RU"/>
        </w:rPr>
        <w:br/>
        <w:t>60 кг. </w:t>
      </w:r>
      <w:r w:rsidRPr="0084761A">
        <w:rPr>
          <w:lang w:eastAsia="ru-RU"/>
        </w:rPr>
        <w:br/>
        <w:t>НЕСКРЕБА ЕВГЕНИЙ(УКРАИНА)-333 </w:t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ИЛЬЧЕНКО АРТЁМ(ЛНР)-401 </w:t>
      </w:r>
      <w:r w:rsidRPr="0084761A">
        <w:rPr>
          <w:lang w:eastAsia="ru-RU"/>
        </w:rPr>
        <w:br/>
        <w:t>80 кг. </w:t>
      </w:r>
      <w:r w:rsidRPr="0084761A">
        <w:rPr>
          <w:lang w:eastAsia="ru-RU"/>
        </w:rPr>
        <w:br/>
        <w:t>ПОДОПРИГОРА ДМИТРИЙ(ЛНР)-485 </w:t>
      </w:r>
      <w:r w:rsidRPr="0084761A">
        <w:rPr>
          <w:lang w:eastAsia="ru-RU"/>
        </w:rPr>
        <w:br/>
      </w:r>
      <w:r w:rsidRPr="0084761A">
        <w:rPr>
          <w:lang w:eastAsia="ru-RU"/>
        </w:rPr>
        <w:lastRenderedPageBreak/>
        <w:t>90 кг. </w:t>
      </w:r>
      <w:r w:rsidRPr="0084761A">
        <w:rPr>
          <w:lang w:eastAsia="ru-RU"/>
        </w:rPr>
        <w:br/>
        <w:t>КЛИМОВ СЕРГЕЙ(БЕЛАРУСЬ)-401 </w:t>
      </w:r>
      <w:r w:rsidRPr="0084761A">
        <w:rPr>
          <w:lang w:eastAsia="ru-RU"/>
        </w:rPr>
        <w:br/>
        <w:t>100 кг. </w:t>
      </w:r>
      <w:r w:rsidRPr="0084761A">
        <w:rPr>
          <w:lang w:eastAsia="ru-RU"/>
        </w:rPr>
        <w:br/>
        <w:t>ВЛАСОВ АЛЕКСАНДР(РОССИЯ)-416 </w:t>
      </w:r>
      <w:r w:rsidRPr="0084761A">
        <w:rPr>
          <w:lang w:eastAsia="ru-RU"/>
        </w:rPr>
        <w:br/>
        <w:t>+100 кг. </w:t>
      </w:r>
      <w:r w:rsidRPr="0084761A">
        <w:rPr>
          <w:lang w:eastAsia="ru-RU"/>
        </w:rPr>
        <w:br/>
        <w:t>МАЦКЕВИЧ СЕРГЕЙ(БЕЛАРУСЬ)-350 </w:t>
      </w:r>
      <w:r w:rsidRPr="0084761A">
        <w:rPr>
          <w:lang w:eastAsia="ru-RU"/>
        </w:rPr>
        <w:br/>
        <w:t>-------------------------------------------------------------------— </w:t>
      </w:r>
      <w:r w:rsidRPr="0084761A">
        <w:rPr>
          <w:lang w:eastAsia="ru-RU"/>
        </w:rPr>
        <w:br/>
        <w:t>ЖЕНЩИНЫ.ДЛИННЫЙ ЦИКЛ/30 минут. </w:t>
      </w:r>
      <w:r w:rsidRPr="0084761A">
        <w:rPr>
          <w:lang w:eastAsia="ru-RU"/>
        </w:rPr>
        <w:br/>
        <w:t>АМАТОРЫ(16 кг). </w:t>
      </w:r>
      <w:r w:rsidRPr="0084761A">
        <w:rPr>
          <w:lang w:eastAsia="ru-RU"/>
        </w:rPr>
        <w:br/>
        <w:t>60 кг. </w:t>
      </w:r>
      <w:r w:rsidRPr="0084761A">
        <w:rPr>
          <w:lang w:eastAsia="ru-RU"/>
        </w:rPr>
        <w:br/>
        <w:t>КОРОЛЬ АГНЕШКА ЛУИЗА(ПОЛЬША)-412 </w:t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АРХИПОВА АННА(РОССИЯ)-449(Москва,25.08.18) </w:t>
      </w:r>
      <w:r w:rsidRPr="0084761A">
        <w:rPr>
          <w:lang w:eastAsia="ru-RU"/>
        </w:rPr>
        <w:br/>
        <w:t>80 кг. </w:t>
      </w:r>
      <w:r w:rsidRPr="0084761A">
        <w:rPr>
          <w:lang w:eastAsia="ru-RU"/>
        </w:rPr>
        <w:br/>
        <w:t>КОХНО АННА(ЛНР)-232 </w:t>
      </w:r>
      <w:r w:rsidRPr="0084761A">
        <w:rPr>
          <w:lang w:eastAsia="ru-RU"/>
        </w:rPr>
        <w:br/>
        <w:t>--------------------------------------------------------------------— </w:t>
      </w:r>
      <w:r w:rsidRPr="0084761A">
        <w:rPr>
          <w:lang w:eastAsia="ru-RU"/>
        </w:rPr>
        <w:br/>
        <w:t>ПРОФЕССИОНАЛЫ(20 кг). </w:t>
      </w:r>
      <w:r w:rsidRPr="0084761A">
        <w:rPr>
          <w:lang w:eastAsia="ru-RU"/>
        </w:rPr>
        <w:br/>
        <w:t>50 кг. </w:t>
      </w:r>
      <w:r w:rsidRPr="0084761A">
        <w:rPr>
          <w:lang w:eastAsia="ru-RU"/>
        </w:rPr>
        <w:br/>
        <w:t>ЧЕРЛЁНОК АЛЕКСАНДРА(БЕЛАРУСЬ)-260</w:t>
      </w:r>
    </w:p>
    <w:p w:rsidR="0084761A" w:rsidRPr="0084761A" w:rsidRDefault="0084761A" w:rsidP="0084761A">
      <w:pPr>
        <w:pStyle w:val="ad"/>
        <w:rPr>
          <w:lang w:eastAsia="ru-RU"/>
        </w:rPr>
      </w:pPr>
      <w:r w:rsidRPr="0084761A">
        <w:rPr>
          <w:lang w:eastAsia="ru-RU"/>
        </w:rPr>
        <w:t> </w:t>
      </w:r>
    </w:p>
    <w:p w:rsidR="0084761A" w:rsidRDefault="0084761A" w:rsidP="0084761A">
      <w:pPr>
        <w:pStyle w:val="ad"/>
        <w:jc w:val="center"/>
        <w:rPr>
          <w:lang w:eastAsia="ru-RU"/>
        </w:rPr>
      </w:pPr>
      <w:r w:rsidRPr="0084761A">
        <w:rPr>
          <w:b/>
          <w:sz w:val="32"/>
          <w:lang w:eastAsia="ru-RU"/>
        </w:rPr>
        <w:t>ФГМР. </w:t>
      </w:r>
      <w:r w:rsidRPr="0084761A">
        <w:rPr>
          <w:b/>
          <w:sz w:val="32"/>
          <w:lang w:eastAsia="ru-RU"/>
        </w:rPr>
        <w:br/>
        <w:t>МИРОВЫЕ РЕКОРДЫ МАСТЕРОВ. </w:t>
      </w:r>
      <w:r w:rsidRPr="0084761A">
        <w:rPr>
          <w:b/>
          <w:sz w:val="32"/>
          <w:lang w:eastAsia="ru-RU"/>
        </w:rPr>
        <w:br/>
        <w:t>ДЛИННЫЙ ЦИКЛ/1 час.</w:t>
      </w:r>
      <w:r w:rsidRPr="0084761A">
        <w:rPr>
          <w:sz w:val="32"/>
          <w:lang w:eastAsia="ru-RU"/>
        </w:rPr>
        <w:t>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М4: 55-59 лет. </w:t>
      </w:r>
      <w:r w:rsidRPr="0084761A">
        <w:rPr>
          <w:lang w:eastAsia="ru-RU"/>
        </w:rPr>
        <w:br/>
        <w:t>МАРКИЧЕВ ЭДУАРД(РОССИЯ)-747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80 кг. </w:t>
      </w:r>
      <w:r w:rsidRPr="0084761A">
        <w:rPr>
          <w:lang w:eastAsia="ru-RU"/>
        </w:rPr>
        <w:br/>
        <w:t>М6: 65-69 лет(12 кг) </w:t>
      </w:r>
      <w:r w:rsidRPr="0084761A">
        <w:rPr>
          <w:lang w:eastAsia="ru-RU"/>
        </w:rPr>
        <w:br/>
        <w:t>СОЛОВЬЁВ АЛЕКСЕЙ(РОССИЯ)-950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90 кг. </w:t>
      </w:r>
      <w:r w:rsidRPr="0084761A">
        <w:rPr>
          <w:lang w:eastAsia="ru-RU"/>
        </w:rPr>
        <w:br/>
        <w:t>М6: 65-69 лет(12 кг) </w:t>
      </w:r>
      <w:r w:rsidRPr="0084761A">
        <w:rPr>
          <w:lang w:eastAsia="ru-RU"/>
        </w:rPr>
        <w:br/>
        <w:t>ЧЕМИКОСОВ ВИКТОР(РОССИЯ)-772 </w:t>
      </w:r>
      <w:r w:rsidRPr="0084761A">
        <w:rPr>
          <w:lang w:eastAsia="ru-RU"/>
        </w:rPr>
        <w:br/>
        <w:t>М6: 65-69 лет(14 кг) </w:t>
      </w:r>
      <w:r w:rsidRPr="0084761A">
        <w:rPr>
          <w:lang w:eastAsia="ru-RU"/>
        </w:rPr>
        <w:br/>
        <w:t>ЧЕМИКОСОВ ВИКТОР(РОССИЯ)-562(Москва,16.06.19)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100 кг. </w:t>
      </w:r>
      <w:r w:rsidRPr="0084761A">
        <w:rPr>
          <w:lang w:eastAsia="ru-RU"/>
        </w:rPr>
        <w:br/>
        <w:t>М6(65-69 лет)14 кг. </w:t>
      </w:r>
      <w:r w:rsidRPr="0084761A">
        <w:rPr>
          <w:lang w:eastAsia="ru-RU"/>
        </w:rPr>
        <w:br/>
        <w:t>ЕВСИКОВ ВЛАДИМИР(РОССИЯ)-702 </w:t>
      </w:r>
      <w:r w:rsidRPr="0084761A">
        <w:rPr>
          <w:lang w:eastAsia="ru-RU"/>
        </w:rPr>
        <w:br/>
        <w:t>-----------------------------------------------------------— </w:t>
      </w:r>
      <w:r w:rsidRPr="0084761A">
        <w:rPr>
          <w:lang w:eastAsia="ru-RU"/>
        </w:rPr>
        <w:br/>
        <w:t>ЖЕНЩИНЫ.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60 кг. </w:t>
      </w:r>
      <w:r w:rsidRPr="0084761A">
        <w:rPr>
          <w:lang w:eastAsia="ru-RU"/>
        </w:rPr>
        <w:br/>
        <w:t>М2(50-59 лет)12 кг. </w:t>
      </w:r>
      <w:r w:rsidRPr="0084761A">
        <w:rPr>
          <w:lang w:eastAsia="ru-RU"/>
        </w:rPr>
        <w:br/>
        <w:t>ЛЕВАНДОВСКА АННА(ПОЛЬША)-581</w:t>
      </w:r>
    </w:p>
    <w:p w:rsidR="0084761A" w:rsidRDefault="0084761A" w:rsidP="0084761A">
      <w:pPr>
        <w:pStyle w:val="ad"/>
        <w:jc w:val="center"/>
        <w:rPr>
          <w:lang w:eastAsia="ru-RU"/>
        </w:rPr>
      </w:pPr>
    </w:p>
    <w:p w:rsidR="0084761A" w:rsidRDefault="0084761A" w:rsidP="0084761A">
      <w:pPr>
        <w:pStyle w:val="ad"/>
        <w:jc w:val="center"/>
        <w:rPr>
          <w:lang w:eastAsia="ru-RU"/>
        </w:rPr>
      </w:pPr>
    </w:p>
    <w:p w:rsidR="0084761A" w:rsidRDefault="0084761A" w:rsidP="0084761A">
      <w:pPr>
        <w:pStyle w:val="ad"/>
        <w:jc w:val="center"/>
        <w:rPr>
          <w:lang w:eastAsia="ru-RU"/>
        </w:rPr>
      </w:pPr>
    </w:p>
    <w:p w:rsidR="0084761A" w:rsidRDefault="0084761A" w:rsidP="0084761A">
      <w:pPr>
        <w:pStyle w:val="ad"/>
        <w:jc w:val="center"/>
        <w:rPr>
          <w:lang w:eastAsia="ru-RU"/>
        </w:rPr>
      </w:pPr>
    </w:p>
    <w:p w:rsidR="0084761A" w:rsidRPr="0084761A" w:rsidRDefault="0084761A" w:rsidP="0084761A">
      <w:pPr>
        <w:pStyle w:val="ad"/>
        <w:jc w:val="center"/>
        <w:rPr>
          <w:lang w:eastAsia="ru-RU"/>
        </w:rPr>
      </w:pPr>
    </w:p>
    <w:p w:rsidR="0084761A" w:rsidRPr="0084761A" w:rsidRDefault="0084761A" w:rsidP="0084761A">
      <w:pPr>
        <w:pStyle w:val="ad"/>
        <w:rPr>
          <w:lang w:eastAsia="ru-RU"/>
        </w:rPr>
      </w:pPr>
      <w:r w:rsidRPr="0084761A">
        <w:rPr>
          <w:lang w:eastAsia="ru-RU"/>
        </w:rPr>
        <w:t> </w:t>
      </w:r>
    </w:p>
    <w:p w:rsidR="0084761A" w:rsidRPr="0084761A" w:rsidRDefault="0084761A" w:rsidP="0084761A">
      <w:pPr>
        <w:pStyle w:val="ad"/>
        <w:jc w:val="center"/>
        <w:rPr>
          <w:lang w:eastAsia="ru-RU"/>
        </w:rPr>
      </w:pPr>
      <w:r w:rsidRPr="0084761A">
        <w:rPr>
          <w:b/>
          <w:sz w:val="32"/>
          <w:lang w:eastAsia="ru-RU"/>
        </w:rPr>
        <w:lastRenderedPageBreak/>
        <w:t>ФГМР. </w:t>
      </w:r>
      <w:r w:rsidRPr="0084761A">
        <w:rPr>
          <w:b/>
          <w:sz w:val="32"/>
          <w:lang w:eastAsia="ru-RU"/>
        </w:rPr>
        <w:br/>
        <w:t>МИРОВЫЕ РЕКОРДЫ МАСТЕРОВ. </w:t>
      </w:r>
      <w:r w:rsidRPr="0084761A">
        <w:rPr>
          <w:b/>
          <w:sz w:val="32"/>
          <w:lang w:eastAsia="ru-RU"/>
        </w:rPr>
        <w:br/>
        <w:t>ДЛИННЫЙ ЦИКЛ/30 минут. </w:t>
      </w:r>
      <w:r w:rsidRPr="0084761A">
        <w:rPr>
          <w:b/>
          <w:sz w:val="32"/>
          <w:lang w:eastAsia="ru-RU"/>
        </w:rPr>
        <w:br/>
      </w:r>
      <w:r w:rsidRPr="0084761A">
        <w:rPr>
          <w:lang w:eastAsia="ru-RU"/>
        </w:rPr>
        <w:br/>
        <w:t>МУЖЧИНЫ. </w:t>
      </w:r>
      <w:r w:rsidRPr="0084761A">
        <w:rPr>
          <w:lang w:eastAsia="ru-RU"/>
        </w:rPr>
        <w:br/>
        <w:t>---------------------------------------— </w:t>
      </w:r>
      <w:r w:rsidRPr="0084761A">
        <w:rPr>
          <w:lang w:eastAsia="ru-RU"/>
        </w:rPr>
        <w:br/>
        <w:t>50 кг. </w:t>
      </w:r>
      <w:r w:rsidRPr="0084761A">
        <w:rPr>
          <w:lang w:eastAsia="ru-RU"/>
        </w:rPr>
        <w:br/>
        <w:t>М3(50-54 года)20 кг. </w:t>
      </w:r>
      <w:r w:rsidRPr="0084761A">
        <w:rPr>
          <w:lang w:eastAsia="ru-RU"/>
        </w:rPr>
        <w:br/>
        <w:t>ГРАЧЁВ НИКОЛАЙ(РОССИЯ)-334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60 кг. </w:t>
      </w:r>
      <w:r w:rsidRPr="0084761A">
        <w:rPr>
          <w:lang w:eastAsia="ru-RU"/>
        </w:rPr>
        <w:br/>
        <w:t>М1: 40-44 лет -24 кг </w:t>
      </w:r>
      <w:r w:rsidRPr="0084761A">
        <w:rPr>
          <w:lang w:eastAsia="ru-RU"/>
        </w:rPr>
        <w:br/>
        <w:t>НЕСКРЕБА ЕВГЕНИЙ(Украина)-357 </w:t>
      </w:r>
      <w:r w:rsidRPr="0084761A">
        <w:rPr>
          <w:lang w:eastAsia="ru-RU"/>
        </w:rPr>
        <w:br/>
        <w:t>М3(50-54 года)20 кг. </w:t>
      </w:r>
      <w:r w:rsidRPr="0084761A">
        <w:rPr>
          <w:lang w:eastAsia="ru-RU"/>
        </w:rPr>
        <w:br/>
        <w:t>ГРАЧЁВ НИКОЛАЙ(РОССИЯ)-250 </w:t>
      </w:r>
      <w:r w:rsidRPr="0084761A">
        <w:rPr>
          <w:lang w:eastAsia="ru-RU"/>
        </w:rPr>
        <w:br/>
        <w:t>М5: 60-64 года -16 кг </w:t>
      </w:r>
      <w:r w:rsidRPr="0084761A">
        <w:rPr>
          <w:lang w:eastAsia="ru-RU"/>
        </w:rPr>
        <w:br/>
        <w:t>ПУТРЯ ВЛАДИМИР(ЛНР)-306 </w:t>
      </w:r>
      <w:r w:rsidRPr="0084761A">
        <w:rPr>
          <w:lang w:eastAsia="ru-RU"/>
        </w:rPr>
        <w:br/>
        <w:t>М7: 70-74 года -12 кг </w:t>
      </w:r>
      <w:r w:rsidRPr="0084761A">
        <w:rPr>
          <w:lang w:eastAsia="ru-RU"/>
        </w:rPr>
        <w:br/>
        <w:t>СОЛОВЬЁВ АЛЕКСЕЙ(РОССИЯ)-500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М2: 45-49 лет -22 кг </w:t>
      </w:r>
      <w:r w:rsidRPr="0084761A">
        <w:rPr>
          <w:lang w:eastAsia="ru-RU"/>
        </w:rPr>
        <w:br/>
        <w:t>КОВАЛЕНКО ДМИТРИЙ(РОССИЯ)-249 </w:t>
      </w:r>
      <w:r w:rsidRPr="0084761A">
        <w:rPr>
          <w:lang w:eastAsia="ru-RU"/>
        </w:rPr>
        <w:br/>
        <w:t>М4: 55-59 лет -18 кг </w:t>
      </w:r>
      <w:r w:rsidRPr="0084761A">
        <w:rPr>
          <w:lang w:eastAsia="ru-RU"/>
        </w:rPr>
        <w:br/>
        <w:t>МАРКИЧЕВ ЭДУАРД( РОССИЯ)18 -444 </w:t>
      </w:r>
      <w:r w:rsidRPr="0084761A">
        <w:rPr>
          <w:lang w:eastAsia="ru-RU"/>
        </w:rPr>
        <w:br/>
        <w:t>М5: 60-64 года -16 кг </w:t>
      </w:r>
      <w:r w:rsidRPr="0084761A">
        <w:rPr>
          <w:lang w:eastAsia="ru-RU"/>
        </w:rPr>
        <w:br/>
        <w:t>ВИРКУС ЭДУАРД(ЭСТОНИЯ)-394 </w:t>
      </w:r>
      <w:r w:rsidRPr="0084761A">
        <w:rPr>
          <w:lang w:eastAsia="ru-RU"/>
        </w:rPr>
        <w:br/>
        <w:t>М6(65-69 лет)14 кг. </w:t>
      </w:r>
      <w:r w:rsidRPr="0084761A">
        <w:rPr>
          <w:lang w:eastAsia="ru-RU"/>
        </w:rPr>
        <w:br/>
        <w:t>СОЛОВЬЁВ АЛЕКСЕЙ(РОССИЯ)-438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80 кг. </w:t>
      </w:r>
      <w:r w:rsidRPr="0084761A">
        <w:rPr>
          <w:lang w:eastAsia="ru-RU"/>
        </w:rPr>
        <w:br/>
        <w:t>М2: 45-49 лет -22 кг </w:t>
      </w:r>
      <w:r w:rsidRPr="0084761A">
        <w:rPr>
          <w:lang w:eastAsia="ru-RU"/>
        </w:rPr>
        <w:br/>
        <w:t>БЛОЗВА МИХАИЛ(РОССИЯ)-438 </w:t>
      </w:r>
      <w:r w:rsidRPr="0084761A">
        <w:rPr>
          <w:lang w:eastAsia="ru-RU"/>
        </w:rPr>
        <w:br/>
        <w:t>М3: 50-54 лет -20 кг </w:t>
      </w:r>
      <w:r w:rsidRPr="0084761A">
        <w:rPr>
          <w:lang w:eastAsia="ru-RU"/>
        </w:rPr>
        <w:br/>
        <w:t>КУЗНЕЦОВ ЮРИЙ(РОССИЯ)-519 </w:t>
      </w:r>
      <w:r w:rsidRPr="0084761A">
        <w:rPr>
          <w:lang w:eastAsia="ru-RU"/>
        </w:rPr>
        <w:br/>
        <w:t>М4: 55-59 лет -18 кг </w:t>
      </w:r>
      <w:r w:rsidRPr="0084761A">
        <w:rPr>
          <w:lang w:eastAsia="ru-RU"/>
        </w:rPr>
        <w:br/>
        <w:t>АНУФРИЕВ ВИКТОР-18 кг(Россия)-362 </w:t>
      </w:r>
      <w:r w:rsidRPr="0084761A">
        <w:rPr>
          <w:lang w:eastAsia="ru-RU"/>
        </w:rPr>
        <w:br/>
        <w:t>М5: 60-64 года -16 кг </w:t>
      </w:r>
      <w:r w:rsidRPr="0084761A">
        <w:rPr>
          <w:lang w:eastAsia="ru-RU"/>
        </w:rPr>
        <w:br/>
        <w:t>КАМЕНЕВ ВЛАДИМИР(РОССИЯ)-369 </w:t>
      </w:r>
      <w:r w:rsidRPr="0084761A">
        <w:rPr>
          <w:lang w:eastAsia="ru-RU"/>
        </w:rPr>
        <w:br/>
        <w:t>М6(65-69 лет)14 кг. </w:t>
      </w:r>
      <w:r w:rsidRPr="0084761A">
        <w:rPr>
          <w:lang w:eastAsia="ru-RU"/>
        </w:rPr>
        <w:br/>
        <w:t>ЧЕМИКОСОВ ВИКТОР(РОССИЯ)-313 </w:t>
      </w:r>
      <w:r w:rsidRPr="0084761A">
        <w:rPr>
          <w:lang w:eastAsia="ru-RU"/>
        </w:rPr>
        <w:br/>
        <w:t>М7: 70-74 года -12 кг </w:t>
      </w:r>
      <w:r w:rsidRPr="0084761A">
        <w:rPr>
          <w:lang w:eastAsia="ru-RU"/>
        </w:rPr>
        <w:br/>
        <w:t>САЗОНОВ НИКОЛАЙ(ЛНР)-242 </w:t>
      </w:r>
      <w:r w:rsidRPr="0084761A">
        <w:rPr>
          <w:lang w:eastAsia="ru-RU"/>
        </w:rPr>
        <w:br/>
        <w:t>М8: 75+ лет -10 кг </w:t>
      </w:r>
      <w:r w:rsidRPr="0084761A">
        <w:rPr>
          <w:lang w:eastAsia="ru-RU"/>
        </w:rPr>
        <w:br/>
        <w:t>ГОРЕЛОВ ВЛАДИМИР(РОССИЯ)-376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90 кг. </w:t>
      </w:r>
      <w:r w:rsidRPr="0084761A">
        <w:rPr>
          <w:lang w:eastAsia="ru-RU"/>
        </w:rPr>
        <w:br/>
        <w:t>М1: 40-44 лет -24 кг </w:t>
      </w:r>
      <w:r w:rsidRPr="0084761A">
        <w:rPr>
          <w:lang w:eastAsia="ru-RU"/>
        </w:rPr>
        <w:br/>
        <w:t>КЛИМОВ СЕРГЕЙ(БЕЛАРУСЬ)-456 </w:t>
      </w:r>
      <w:r w:rsidRPr="0084761A">
        <w:rPr>
          <w:lang w:eastAsia="ru-RU"/>
        </w:rPr>
        <w:br/>
        <w:t>М2: 45-49 лет -22 кг </w:t>
      </w:r>
      <w:r w:rsidRPr="0084761A">
        <w:rPr>
          <w:lang w:eastAsia="ru-RU"/>
        </w:rPr>
        <w:br/>
        <w:t>ПОЛЯКОВ АЛЕКСЕЙ(РОССИЯ)-350 </w:t>
      </w:r>
      <w:r w:rsidRPr="0084761A">
        <w:rPr>
          <w:lang w:eastAsia="ru-RU"/>
        </w:rPr>
        <w:br/>
        <w:t>М3: 50-54 лет -20 кг </w:t>
      </w:r>
      <w:r w:rsidRPr="0084761A">
        <w:rPr>
          <w:lang w:eastAsia="ru-RU"/>
        </w:rPr>
        <w:br/>
        <w:t>КАНАЕВ МИХАИЛ(РОССИЯ) -455 </w:t>
      </w:r>
      <w:r w:rsidRPr="0084761A">
        <w:rPr>
          <w:lang w:eastAsia="ru-RU"/>
        </w:rPr>
        <w:br/>
        <w:t>М6: 65-69 лет -14 кг </w:t>
      </w:r>
      <w:r w:rsidRPr="0084761A">
        <w:rPr>
          <w:lang w:eastAsia="ru-RU"/>
        </w:rPr>
        <w:br/>
        <w:t>ЧЕМИКОСОВ ВИКТОР(РОССИЯ)-378 </w:t>
      </w:r>
      <w:r w:rsidRPr="0084761A">
        <w:rPr>
          <w:lang w:eastAsia="ru-RU"/>
        </w:rPr>
        <w:br/>
      </w:r>
      <w:r w:rsidRPr="0084761A">
        <w:rPr>
          <w:lang w:eastAsia="ru-RU"/>
        </w:rPr>
        <w:lastRenderedPageBreak/>
        <w:br/>
        <w:t>100 кг. </w:t>
      </w:r>
      <w:r w:rsidRPr="0084761A">
        <w:rPr>
          <w:lang w:eastAsia="ru-RU"/>
        </w:rPr>
        <w:br/>
        <w:t>М2: 45-49 лет -22 кг </w:t>
      </w:r>
      <w:r w:rsidRPr="0084761A">
        <w:rPr>
          <w:lang w:eastAsia="ru-RU"/>
        </w:rPr>
        <w:br/>
        <w:t>ПОЛЯКОВ АНДРЕЙ(РОССИЯ) -355 </w:t>
      </w:r>
      <w:r w:rsidRPr="0084761A">
        <w:rPr>
          <w:lang w:eastAsia="ru-RU"/>
        </w:rPr>
        <w:br/>
        <w:t>М3: 50-54 лет -20 кг </w:t>
      </w:r>
      <w:r w:rsidRPr="0084761A">
        <w:rPr>
          <w:lang w:eastAsia="ru-RU"/>
        </w:rPr>
        <w:br/>
        <w:t>КИРАЛЬ ПАЛ(ВЕНГРИЯ)-348 </w:t>
      </w:r>
      <w:r w:rsidRPr="0084761A">
        <w:rPr>
          <w:lang w:eastAsia="ru-RU"/>
        </w:rPr>
        <w:br/>
        <w:t>М4: 55-59 лет -18 кг </w:t>
      </w:r>
      <w:r w:rsidRPr="0084761A">
        <w:rPr>
          <w:lang w:eastAsia="ru-RU"/>
        </w:rPr>
        <w:br/>
        <w:t>ФОНАКОВ ВАСИЛИЙ(РОССИЯ)-349 </w:t>
      </w:r>
      <w:r w:rsidRPr="0084761A">
        <w:rPr>
          <w:lang w:eastAsia="ru-RU"/>
        </w:rPr>
        <w:br/>
        <w:t>М5: 60-64 года -16 кг </w:t>
      </w:r>
      <w:r w:rsidRPr="0084761A">
        <w:rPr>
          <w:lang w:eastAsia="ru-RU"/>
        </w:rPr>
        <w:br/>
        <w:t>ЕВСИКОВ ВЛАДИМИР-16 кг(РОССИЯ)-379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+100 кг. </w:t>
      </w:r>
      <w:r w:rsidRPr="0084761A">
        <w:rPr>
          <w:lang w:eastAsia="ru-RU"/>
        </w:rPr>
        <w:br/>
        <w:t>М3: 50-54 лет -20 кг </w:t>
      </w:r>
      <w:r w:rsidRPr="0084761A">
        <w:rPr>
          <w:lang w:eastAsia="ru-RU"/>
        </w:rPr>
        <w:br/>
        <w:t>СМОЛЯЧЕНКО ВЯЧЕСЛАВ(ДНР)-450 </w:t>
      </w:r>
      <w:r w:rsidRPr="0084761A">
        <w:rPr>
          <w:lang w:eastAsia="ru-RU"/>
        </w:rPr>
        <w:br/>
        <w:t>М4: 55-59 лет -18 кг </w:t>
      </w:r>
      <w:r w:rsidRPr="0084761A">
        <w:rPr>
          <w:lang w:eastAsia="ru-RU"/>
        </w:rPr>
        <w:br/>
        <w:t>ПИМЕНОВ ИГОРЬ(РОССИЯ)-501 </w:t>
      </w:r>
      <w:r w:rsidRPr="0084761A">
        <w:rPr>
          <w:lang w:eastAsia="ru-RU"/>
        </w:rPr>
        <w:br/>
        <w:t>М5: 60-64 года -16 кг </w:t>
      </w:r>
      <w:r w:rsidRPr="0084761A">
        <w:rPr>
          <w:lang w:eastAsia="ru-RU"/>
        </w:rPr>
        <w:br/>
        <w:t>СОРОКИН ПЁТР(ДНР)-473 </w:t>
      </w:r>
      <w:r w:rsidRPr="0084761A">
        <w:rPr>
          <w:lang w:eastAsia="ru-RU"/>
        </w:rPr>
        <w:br/>
        <w:t>М6: 65-69 лет -14 кг </w:t>
      </w:r>
      <w:r w:rsidRPr="0084761A">
        <w:rPr>
          <w:lang w:eastAsia="ru-RU"/>
        </w:rPr>
        <w:br/>
        <w:t>БАЕВ ИВАН(ДНР)-421 </w:t>
      </w:r>
      <w:r w:rsidRPr="0084761A">
        <w:rPr>
          <w:lang w:eastAsia="ru-RU"/>
        </w:rPr>
        <w:br/>
        <w:t>--------------------------------— </w:t>
      </w:r>
      <w:r w:rsidRPr="0084761A">
        <w:rPr>
          <w:lang w:eastAsia="ru-RU"/>
        </w:rPr>
        <w:br/>
        <w:t>ЖЕНЩИНЫ.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М2: 50-59 лет-12 кг </w:t>
      </w:r>
      <w:r w:rsidRPr="0084761A">
        <w:rPr>
          <w:lang w:eastAsia="ru-RU"/>
        </w:rPr>
        <w:br/>
        <w:t>60 кг. </w:t>
      </w:r>
      <w:r w:rsidRPr="0084761A">
        <w:rPr>
          <w:lang w:eastAsia="ru-RU"/>
        </w:rPr>
        <w:br/>
        <w:t>ЛЕВАНДОВСКА АННА(ПОЛЬША)-328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ЛЕВАНДОВСКА АННА(ПОЛЬША)-396 </w:t>
      </w:r>
      <w:r w:rsidRPr="0084761A">
        <w:rPr>
          <w:lang w:eastAsia="ru-RU"/>
        </w:rPr>
        <w:br/>
        <w:t>-------------------------------— </w:t>
      </w:r>
      <w:r w:rsidRPr="0084761A">
        <w:rPr>
          <w:lang w:eastAsia="ru-RU"/>
        </w:rPr>
        <w:br/>
        <w:t>ТИНЕЙЖЕРЫ: </w:t>
      </w:r>
      <w:r w:rsidRPr="0084761A">
        <w:rPr>
          <w:lang w:eastAsia="ru-RU"/>
        </w:rPr>
        <w:br/>
        <w:t>13-15 лет -14 кг </w:t>
      </w:r>
      <w:r w:rsidRPr="0084761A">
        <w:rPr>
          <w:lang w:eastAsia="ru-RU"/>
        </w:rPr>
        <w:br/>
        <w:t>40 кг. </w:t>
      </w:r>
      <w:r w:rsidRPr="0084761A">
        <w:rPr>
          <w:lang w:eastAsia="ru-RU"/>
        </w:rPr>
        <w:br/>
        <w:t>САВЧЕНКО СЕРГЕЙ(РОССИЯ)-373 </w:t>
      </w:r>
      <w:r w:rsidRPr="0084761A">
        <w:rPr>
          <w:lang w:eastAsia="ru-RU"/>
        </w:rPr>
        <w:br/>
        <w:t>50 кг. </w:t>
      </w:r>
      <w:r w:rsidRPr="0084761A">
        <w:rPr>
          <w:lang w:eastAsia="ru-RU"/>
        </w:rPr>
        <w:br/>
        <w:t>МАНЕНКОВ ДАНИЛА(РОССИЯ)-273 </w:t>
      </w:r>
      <w:r w:rsidRPr="0084761A">
        <w:rPr>
          <w:lang w:eastAsia="ru-RU"/>
        </w:rPr>
        <w:br/>
        <w:t>60 кг. </w:t>
      </w:r>
      <w:r w:rsidRPr="0084761A">
        <w:rPr>
          <w:lang w:eastAsia="ru-RU"/>
        </w:rPr>
        <w:br/>
        <w:t>ЦЫНЦАРЬ ЛИЛИЯН(РОССИЯ) - 390 </w:t>
      </w:r>
      <w:r w:rsidRPr="0084761A">
        <w:rPr>
          <w:lang w:eastAsia="ru-RU"/>
        </w:rPr>
        <w:br/>
        <w:t>80 кг. </w:t>
      </w:r>
      <w:r w:rsidRPr="0084761A">
        <w:rPr>
          <w:lang w:eastAsia="ru-RU"/>
        </w:rPr>
        <w:br/>
        <w:t>АСАФОВ АЛЕКСАНДР(РОССИЯ)-438 </w:t>
      </w:r>
      <w:r w:rsidRPr="0084761A">
        <w:rPr>
          <w:lang w:eastAsia="ru-RU"/>
        </w:rPr>
        <w:br/>
        <w:t>90 кг </w:t>
      </w:r>
      <w:r w:rsidRPr="0084761A">
        <w:rPr>
          <w:lang w:eastAsia="ru-RU"/>
        </w:rPr>
        <w:br/>
        <w:t>БАБУШКИН ИВАН(РОССИЯ) - 431 </w:t>
      </w:r>
      <w:r w:rsidRPr="0084761A">
        <w:rPr>
          <w:lang w:eastAsia="ru-RU"/>
        </w:rPr>
        <w:br/>
        <w:t>== </w:t>
      </w:r>
      <w:r w:rsidRPr="0084761A">
        <w:rPr>
          <w:lang w:eastAsia="ru-RU"/>
        </w:rPr>
        <w:br/>
        <w:t>16-19 лет-16 кг </w:t>
      </w:r>
      <w:r w:rsidRPr="0084761A">
        <w:rPr>
          <w:lang w:eastAsia="ru-RU"/>
        </w:rPr>
        <w:br/>
        <w:t>60 кг. </w:t>
      </w:r>
      <w:r w:rsidRPr="0084761A">
        <w:rPr>
          <w:lang w:eastAsia="ru-RU"/>
        </w:rPr>
        <w:br/>
        <w:t>ПЕТРОВ МАКСИМ(ЛНР)-390 </w:t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ЛЕЩЁВ ЭДУАРД(РОССИЯ) - 452 </w:t>
      </w:r>
      <w:r w:rsidRPr="0084761A">
        <w:rPr>
          <w:lang w:eastAsia="ru-RU"/>
        </w:rPr>
        <w:br/>
        <w:t>80 кг. </w:t>
      </w:r>
      <w:r w:rsidRPr="0084761A">
        <w:rPr>
          <w:lang w:eastAsia="ru-RU"/>
        </w:rPr>
        <w:br/>
        <w:t>КОНДРАТЬЕВ МАКСИМ(РОССИЯ)-304 </w:t>
      </w:r>
      <w:r w:rsidRPr="0084761A">
        <w:rPr>
          <w:lang w:eastAsia="ru-RU"/>
        </w:rPr>
        <w:br/>
        <w:t>90 кг. </w:t>
      </w:r>
      <w:r w:rsidRPr="0084761A">
        <w:rPr>
          <w:lang w:eastAsia="ru-RU"/>
        </w:rPr>
        <w:br/>
        <w:t>СИЛАНТЬЕВ КИРИЛЛ(РОССИЯ) -479</w:t>
      </w:r>
    </w:p>
    <w:p w:rsidR="0084761A" w:rsidRPr="0084761A" w:rsidRDefault="0084761A" w:rsidP="0084761A">
      <w:pPr>
        <w:pStyle w:val="ad"/>
        <w:rPr>
          <w:lang w:eastAsia="ru-RU"/>
        </w:rPr>
      </w:pPr>
      <w:r w:rsidRPr="0084761A">
        <w:rPr>
          <w:lang w:eastAsia="ru-RU"/>
        </w:rPr>
        <w:t> </w:t>
      </w:r>
    </w:p>
    <w:p w:rsidR="0084761A" w:rsidRDefault="0084761A" w:rsidP="0084761A">
      <w:pPr>
        <w:pStyle w:val="ad"/>
        <w:rPr>
          <w:lang w:eastAsia="ru-RU"/>
        </w:rPr>
      </w:pPr>
    </w:p>
    <w:p w:rsidR="0084761A" w:rsidRDefault="0084761A" w:rsidP="0084761A">
      <w:pPr>
        <w:pStyle w:val="ad"/>
        <w:rPr>
          <w:lang w:eastAsia="ru-RU"/>
        </w:rPr>
      </w:pPr>
    </w:p>
    <w:p w:rsidR="0084761A" w:rsidRPr="0084761A" w:rsidRDefault="0084761A" w:rsidP="0084761A">
      <w:pPr>
        <w:pStyle w:val="ad"/>
        <w:jc w:val="center"/>
        <w:rPr>
          <w:lang w:eastAsia="ru-RU"/>
        </w:rPr>
      </w:pPr>
      <w:r w:rsidRPr="0084761A">
        <w:rPr>
          <w:b/>
          <w:sz w:val="32"/>
          <w:lang w:eastAsia="ru-RU"/>
        </w:rPr>
        <w:lastRenderedPageBreak/>
        <w:t>МИРОВЫЕ РЕКОРДЫ ФГМР. </w:t>
      </w:r>
      <w:r w:rsidRPr="0084761A">
        <w:rPr>
          <w:b/>
          <w:sz w:val="32"/>
          <w:lang w:eastAsia="ru-RU"/>
        </w:rPr>
        <w:br/>
        <w:t>РЫВОК/30 минут.</w:t>
      </w:r>
      <w:r w:rsidRPr="0084761A">
        <w:rPr>
          <w:sz w:val="32"/>
          <w:lang w:eastAsia="ru-RU"/>
        </w:rPr>
        <w:t>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ЖЕНЩИНЫ.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</w:r>
      <w:proofErr w:type="spellStart"/>
      <w:r w:rsidRPr="0084761A">
        <w:rPr>
          <w:lang w:eastAsia="ru-RU"/>
        </w:rPr>
        <w:t>Аматоры</w:t>
      </w:r>
      <w:proofErr w:type="spellEnd"/>
      <w:r w:rsidRPr="0084761A">
        <w:rPr>
          <w:lang w:eastAsia="ru-RU"/>
        </w:rPr>
        <w:t>/16 кг </w:t>
      </w:r>
      <w:r w:rsidRPr="0084761A">
        <w:rPr>
          <w:lang w:eastAsia="ru-RU"/>
        </w:rPr>
        <w:br/>
        <w:t>70 кг </w:t>
      </w:r>
      <w:r w:rsidRPr="0084761A">
        <w:rPr>
          <w:lang w:eastAsia="ru-RU"/>
        </w:rPr>
        <w:br/>
        <w:t>ЯРМОЛЕНКО ОЛЬГА(ЛНР)-400(28.05.16)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МАСТЕРА. </w:t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М2(50-59 лет,12 кг) </w:t>
      </w:r>
      <w:r w:rsidRPr="0084761A">
        <w:rPr>
          <w:lang w:eastAsia="ru-RU"/>
        </w:rPr>
        <w:br/>
        <w:t>ЛЕВАНДОВСКА АННА(ПОЛЬША)-593(28.05.16)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МИРОВЫЕ РЕКОРДЫ ФГМР. </w:t>
      </w:r>
      <w:r w:rsidRPr="0084761A">
        <w:rPr>
          <w:lang w:eastAsia="ru-RU"/>
        </w:rPr>
        <w:br/>
        <w:t>РЫВОК/1 час.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МАСТЕРА. </w:t>
      </w:r>
      <w:r w:rsidRPr="0084761A">
        <w:rPr>
          <w:lang w:eastAsia="ru-RU"/>
        </w:rPr>
        <w:br/>
        <w:t>70 кг. </w:t>
      </w:r>
      <w:r w:rsidRPr="0084761A">
        <w:rPr>
          <w:lang w:eastAsia="ru-RU"/>
        </w:rPr>
        <w:br/>
        <w:t>М2(50-59 лет,12 кг) </w:t>
      </w:r>
      <w:r w:rsidRPr="0084761A">
        <w:rPr>
          <w:lang w:eastAsia="ru-RU"/>
        </w:rPr>
        <w:br/>
        <w:t>ЛЕВАНДОВСКА АННА(ПОЛЬША)-609(25.08.18)</w:t>
      </w:r>
    </w:p>
    <w:p w:rsidR="0084761A" w:rsidRPr="0084761A" w:rsidRDefault="0084761A" w:rsidP="0084761A">
      <w:pPr>
        <w:pStyle w:val="ad"/>
        <w:rPr>
          <w:lang w:eastAsia="ru-RU"/>
        </w:rPr>
      </w:pPr>
      <w:r w:rsidRPr="0084761A">
        <w:rPr>
          <w:lang w:eastAsia="ru-RU"/>
        </w:rPr>
        <w:t> </w:t>
      </w:r>
    </w:p>
    <w:p w:rsidR="0084761A" w:rsidRDefault="0084761A" w:rsidP="0084761A">
      <w:pPr>
        <w:pStyle w:val="ad"/>
        <w:rPr>
          <w:b/>
          <w:sz w:val="32"/>
          <w:lang w:eastAsia="ru-RU"/>
        </w:rPr>
      </w:pPr>
    </w:p>
    <w:p w:rsidR="0084761A" w:rsidRPr="0084761A" w:rsidRDefault="0084761A" w:rsidP="0084761A">
      <w:pPr>
        <w:pStyle w:val="ad"/>
        <w:rPr>
          <w:lang w:eastAsia="ru-RU"/>
        </w:rPr>
      </w:pPr>
      <w:r w:rsidRPr="0084761A">
        <w:rPr>
          <w:b/>
          <w:sz w:val="32"/>
          <w:lang w:eastAsia="ru-RU"/>
        </w:rPr>
        <w:t>СВЕРХМАРАФОН. </w:t>
      </w:r>
      <w:r w:rsidRPr="0084761A">
        <w:rPr>
          <w:b/>
          <w:sz w:val="32"/>
          <w:lang w:eastAsia="ru-RU"/>
        </w:rPr>
        <w:br/>
      </w:r>
      <w:r w:rsidRPr="0084761A">
        <w:rPr>
          <w:lang w:eastAsia="ru-RU"/>
        </w:rPr>
        <w:br/>
        <w:t>1.МОЖАРОВ АЛЕКСАНДР(РОССИЯ)-ДЦ/18 кг/3 часа-2018. </w:t>
      </w:r>
      <w:r w:rsidRPr="0084761A">
        <w:rPr>
          <w:lang w:eastAsia="ru-RU"/>
        </w:rPr>
        <w:br/>
        <w:t>2.ФАТКУЛИН РАФАЭЛЬ(ДНР) ДЦ/16/3 часа- 2192. </w:t>
      </w:r>
      <w:r w:rsidRPr="0084761A">
        <w:rPr>
          <w:lang w:eastAsia="ru-RU"/>
        </w:rPr>
        <w:br/>
        <w:t>3.ДЕРЕВЯГИН КОНСТАНТИН(РОССИЯ) Т/16/3 часа-3635. </w:t>
      </w:r>
      <w:r w:rsidRPr="0084761A">
        <w:rPr>
          <w:lang w:eastAsia="ru-RU"/>
        </w:rPr>
        <w:br/>
      </w:r>
      <w:r w:rsidRPr="0084761A">
        <w:rPr>
          <w:lang w:eastAsia="ru-RU"/>
        </w:rPr>
        <w:br/>
        <w:t>ДЛИННЫЙ ЦИКЛ/32 кг/2 часа. </w:t>
      </w:r>
      <w:r w:rsidRPr="0084761A">
        <w:rPr>
          <w:lang w:eastAsia="ru-RU"/>
        </w:rPr>
        <w:br/>
        <w:t>90 кг. </w:t>
      </w:r>
      <w:r w:rsidRPr="0084761A">
        <w:rPr>
          <w:lang w:eastAsia="ru-RU"/>
        </w:rPr>
        <w:br/>
        <w:t>1.МОЖАРОВ АЛЕКСАНДР-395. </w:t>
      </w:r>
      <w:r w:rsidRPr="0084761A">
        <w:rPr>
          <w:lang w:eastAsia="ru-RU"/>
        </w:rPr>
        <w:br/>
        <w:t>+100 кг. </w:t>
      </w:r>
      <w:r w:rsidRPr="0084761A">
        <w:rPr>
          <w:lang w:eastAsia="ru-RU"/>
        </w:rPr>
        <w:br/>
        <w:t>1.БОГУЧАРОВ АЛЕКСАНДР-732.</w:t>
      </w:r>
      <w:bookmarkStart w:id="0" w:name="_GoBack"/>
      <w:bookmarkEnd w:id="0"/>
    </w:p>
    <w:p w:rsidR="009156F4" w:rsidRDefault="009156F4" w:rsidP="0084761A">
      <w:pPr>
        <w:pStyle w:val="ad"/>
      </w:pPr>
    </w:p>
    <w:sectPr w:rsidR="009156F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krobat"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053A7E"/>
    <w:multiLevelType w:val="multilevel"/>
    <w:tmpl w:val="6DEEB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3NzE1MbIwMTEztrRU0lEKTi0uzszPAykwrAUAkSKgjiwAAAA="/>
  </w:docVars>
  <w:rsids>
    <w:rsidRoot w:val="0084761A"/>
    <w:rsid w:val="001466AB"/>
    <w:rsid w:val="00842C7B"/>
    <w:rsid w:val="0084761A"/>
    <w:rsid w:val="008F309D"/>
    <w:rsid w:val="009156F4"/>
    <w:rsid w:val="00A67FFA"/>
    <w:rsid w:val="00AA256F"/>
    <w:rsid w:val="00D334A0"/>
    <w:rsid w:val="00F7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8F66748-8774-4E47-B4B1-C3FB42142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1"/>
        <w:szCs w:val="21"/>
        <w:lang w:val="ru-RU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2C7B"/>
  </w:style>
  <w:style w:type="paragraph" w:styleId="1">
    <w:name w:val="heading 1"/>
    <w:basedOn w:val="a"/>
    <w:next w:val="a"/>
    <w:link w:val="10"/>
    <w:uiPriority w:val="9"/>
    <w:qFormat/>
    <w:rsid w:val="00842C7B"/>
    <w:pPr>
      <w:keepNext/>
      <w:keepLines/>
      <w:pBdr>
        <w:left w:val="single" w:sz="12" w:space="12" w:color="ED7D31"/>
      </w:pBdr>
      <w:spacing w:before="80" w:after="80" w:line="240" w:lineRule="auto"/>
      <w:outlineLvl w:val="0"/>
    </w:pPr>
    <w:rPr>
      <w:rFonts w:ascii="Calibri Light" w:eastAsia="SimSun" w:hAnsi="Calibri Light" w:cs="Times New Roman"/>
      <w:caps/>
      <w:spacing w:val="10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842C7B"/>
    <w:pPr>
      <w:keepNext/>
      <w:keepLines/>
      <w:spacing w:before="120" w:after="0" w:line="240" w:lineRule="auto"/>
      <w:outlineLvl w:val="1"/>
    </w:pPr>
    <w:rPr>
      <w:rFonts w:ascii="Calibri Light" w:eastAsia="SimSun" w:hAnsi="Calibri Light" w:cs="Times New Roman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42C7B"/>
    <w:pPr>
      <w:keepNext/>
      <w:keepLines/>
      <w:spacing w:before="80" w:after="0" w:line="240" w:lineRule="auto"/>
      <w:outlineLvl w:val="2"/>
    </w:pPr>
    <w:rPr>
      <w:rFonts w:ascii="Calibri Light" w:eastAsia="SimSun" w:hAnsi="Calibri Light" w:cs="Times New Roman"/>
      <w:caps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42C7B"/>
    <w:pPr>
      <w:keepNext/>
      <w:keepLines/>
      <w:spacing w:before="80" w:after="0" w:line="240" w:lineRule="auto"/>
      <w:outlineLvl w:val="3"/>
    </w:pPr>
    <w:rPr>
      <w:rFonts w:ascii="Calibri Light" w:eastAsia="SimSun" w:hAnsi="Calibri Light" w:cs="Times New Roman"/>
      <w:i/>
      <w:i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42C7B"/>
    <w:pPr>
      <w:keepNext/>
      <w:keepLines/>
      <w:spacing w:before="80" w:after="0" w:line="240" w:lineRule="auto"/>
      <w:outlineLvl w:val="4"/>
    </w:pPr>
    <w:rPr>
      <w:rFonts w:ascii="Calibri Light" w:eastAsia="SimSun" w:hAnsi="Calibri Light" w:cs="Times New Roman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42C7B"/>
    <w:pPr>
      <w:keepNext/>
      <w:keepLines/>
      <w:spacing w:before="80" w:after="0" w:line="240" w:lineRule="auto"/>
      <w:outlineLvl w:val="5"/>
    </w:pPr>
    <w:rPr>
      <w:rFonts w:ascii="Calibri Light" w:eastAsia="SimSun" w:hAnsi="Calibri Light" w:cs="Times New Roman"/>
      <w:i/>
      <w:i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42C7B"/>
    <w:pPr>
      <w:keepNext/>
      <w:keepLines/>
      <w:spacing w:before="80" w:after="0" w:line="240" w:lineRule="auto"/>
      <w:outlineLvl w:val="6"/>
    </w:pPr>
    <w:rPr>
      <w:rFonts w:ascii="Calibri Light" w:eastAsia="SimSun" w:hAnsi="Calibri Light" w:cs="Times New Roman"/>
      <w:color w:val="595959"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42C7B"/>
    <w:pPr>
      <w:keepNext/>
      <w:keepLines/>
      <w:spacing w:before="80" w:after="0" w:line="240" w:lineRule="auto"/>
      <w:outlineLvl w:val="7"/>
    </w:pPr>
    <w:rPr>
      <w:rFonts w:ascii="Calibri Light" w:eastAsia="SimSun" w:hAnsi="Calibri Light" w:cs="Times New Roman"/>
      <w:cap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42C7B"/>
    <w:pPr>
      <w:keepNext/>
      <w:keepLines/>
      <w:spacing w:before="80" w:after="0" w:line="240" w:lineRule="auto"/>
      <w:outlineLvl w:val="8"/>
    </w:pPr>
    <w:rPr>
      <w:rFonts w:ascii="Calibri Light" w:eastAsia="SimSun" w:hAnsi="Calibri Light" w:cs="Times New Roman"/>
      <w:i/>
      <w:iCs/>
      <w:cap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Paragraph">
    <w:name w:val="Table Paragraph"/>
    <w:basedOn w:val="a"/>
    <w:uiPriority w:val="1"/>
    <w:rsid w:val="001466AB"/>
    <w:rPr>
      <w:rFonts w:eastAsia="Times New Roman" w:cs="Times New Roman"/>
    </w:rPr>
  </w:style>
  <w:style w:type="character" w:customStyle="1" w:styleId="10">
    <w:name w:val="Заголовок 1 Знак"/>
    <w:link w:val="1"/>
    <w:uiPriority w:val="9"/>
    <w:rsid w:val="00842C7B"/>
    <w:rPr>
      <w:rFonts w:ascii="Calibri Light" w:eastAsia="SimSun" w:hAnsi="Calibri Light" w:cs="Times New Roman"/>
      <w:caps/>
      <w:spacing w:val="10"/>
      <w:sz w:val="36"/>
      <w:szCs w:val="36"/>
    </w:rPr>
  </w:style>
  <w:style w:type="character" w:customStyle="1" w:styleId="20">
    <w:name w:val="Заголовок 2 Знак"/>
    <w:link w:val="2"/>
    <w:uiPriority w:val="9"/>
    <w:rsid w:val="00842C7B"/>
    <w:rPr>
      <w:rFonts w:ascii="Calibri Light" w:eastAsia="SimSun" w:hAnsi="Calibri Light" w:cs="Times New Roman"/>
      <w:sz w:val="36"/>
      <w:szCs w:val="36"/>
    </w:rPr>
  </w:style>
  <w:style w:type="paragraph" w:styleId="a3">
    <w:name w:val="Body Text"/>
    <w:basedOn w:val="a"/>
    <w:link w:val="a4"/>
    <w:uiPriority w:val="1"/>
    <w:rsid w:val="001466AB"/>
    <w:rPr>
      <w:rFonts w:eastAsia="Times New Roman" w:cs="Times New Roman"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1"/>
    <w:rsid w:val="001466AB"/>
    <w:rPr>
      <w:rFonts w:ascii="Times New Roman" w:eastAsia="Times New Roman" w:hAnsi="Times New Roman" w:cs="Times New Roman"/>
      <w:sz w:val="24"/>
      <w:szCs w:val="24"/>
      <w:lang w:eastAsia="ru-RU" w:bidi="ru-RU"/>
    </w:rPr>
  </w:style>
  <w:style w:type="paragraph" w:styleId="a5">
    <w:name w:val="List Paragraph"/>
    <w:basedOn w:val="a"/>
    <w:uiPriority w:val="34"/>
    <w:qFormat/>
    <w:rsid w:val="00842C7B"/>
    <w:pPr>
      <w:ind w:left="720"/>
      <w:contextualSpacing/>
    </w:pPr>
  </w:style>
  <w:style w:type="character" w:customStyle="1" w:styleId="30">
    <w:name w:val="Заголовок 3 Знак"/>
    <w:link w:val="3"/>
    <w:uiPriority w:val="9"/>
    <w:semiHidden/>
    <w:rsid w:val="00842C7B"/>
    <w:rPr>
      <w:rFonts w:ascii="Calibri Light" w:eastAsia="SimSun" w:hAnsi="Calibri Light" w:cs="Times New Roman"/>
      <w:caps/>
      <w:sz w:val="28"/>
      <w:szCs w:val="28"/>
    </w:rPr>
  </w:style>
  <w:style w:type="character" w:customStyle="1" w:styleId="40">
    <w:name w:val="Заголовок 4 Знак"/>
    <w:link w:val="4"/>
    <w:uiPriority w:val="9"/>
    <w:semiHidden/>
    <w:rsid w:val="00842C7B"/>
    <w:rPr>
      <w:rFonts w:ascii="Calibri Light" w:eastAsia="SimSun" w:hAnsi="Calibri Light" w:cs="Times New Roman"/>
      <w:i/>
      <w:iCs/>
      <w:sz w:val="28"/>
      <w:szCs w:val="28"/>
    </w:rPr>
  </w:style>
  <w:style w:type="character" w:customStyle="1" w:styleId="50">
    <w:name w:val="Заголовок 5 Знак"/>
    <w:link w:val="5"/>
    <w:uiPriority w:val="9"/>
    <w:semiHidden/>
    <w:rsid w:val="00842C7B"/>
    <w:rPr>
      <w:rFonts w:ascii="Calibri Light" w:eastAsia="SimSun" w:hAnsi="Calibri Light" w:cs="Times New Roman"/>
      <w:sz w:val="24"/>
      <w:szCs w:val="24"/>
    </w:rPr>
  </w:style>
  <w:style w:type="character" w:customStyle="1" w:styleId="60">
    <w:name w:val="Заголовок 6 Знак"/>
    <w:link w:val="6"/>
    <w:uiPriority w:val="9"/>
    <w:semiHidden/>
    <w:rsid w:val="00842C7B"/>
    <w:rPr>
      <w:rFonts w:ascii="Calibri Light" w:eastAsia="SimSun" w:hAnsi="Calibri Light" w:cs="Times New Roman"/>
      <w:i/>
      <w:iCs/>
      <w:sz w:val="24"/>
      <w:szCs w:val="24"/>
    </w:rPr>
  </w:style>
  <w:style w:type="character" w:customStyle="1" w:styleId="70">
    <w:name w:val="Заголовок 7 Знак"/>
    <w:link w:val="7"/>
    <w:uiPriority w:val="9"/>
    <w:semiHidden/>
    <w:rsid w:val="00842C7B"/>
    <w:rPr>
      <w:rFonts w:ascii="Calibri Light" w:eastAsia="SimSun" w:hAnsi="Calibri Light" w:cs="Times New Roman"/>
      <w:color w:val="595959"/>
      <w:sz w:val="24"/>
      <w:szCs w:val="24"/>
    </w:rPr>
  </w:style>
  <w:style w:type="character" w:customStyle="1" w:styleId="80">
    <w:name w:val="Заголовок 8 Знак"/>
    <w:link w:val="8"/>
    <w:uiPriority w:val="9"/>
    <w:semiHidden/>
    <w:rsid w:val="00842C7B"/>
    <w:rPr>
      <w:rFonts w:ascii="Calibri Light" w:eastAsia="SimSun" w:hAnsi="Calibri Light" w:cs="Times New Roman"/>
      <w:caps/>
    </w:rPr>
  </w:style>
  <w:style w:type="character" w:customStyle="1" w:styleId="90">
    <w:name w:val="Заголовок 9 Знак"/>
    <w:link w:val="9"/>
    <w:uiPriority w:val="9"/>
    <w:semiHidden/>
    <w:rsid w:val="00842C7B"/>
    <w:rPr>
      <w:rFonts w:ascii="Calibri Light" w:eastAsia="SimSun" w:hAnsi="Calibri Light" w:cs="Times New Roman"/>
      <w:i/>
      <w:iCs/>
      <w:caps/>
    </w:rPr>
  </w:style>
  <w:style w:type="paragraph" w:styleId="a6">
    <w:name w:val="caption"/>
    <w:basedOn w:val="a"/>
    <w:next w:val="a"/>
    <w:uiPriority w:val="35"/>
    <w:semiHidden/>
    <w:unhideWhenUsed/>
    <w:qFormat/>
    <w:rsid w:val="00842C7B"/>
    <w:pPr>
      <w:spacing w:line="240" w:lineRule="auto"/>
    </w:pPr>
    <w:rPr>
      <w:b/>
      <w:bCs/>
      <w:color w:val="ED7D31"/>
      <w:spacing w:val="10"/>
      <w:sz w:val="16"/>
      <w:szCs w:val="16"/>
    </w:rPr>
  </w:style>
  <w:style w:type="paragraph" w:styleId="a7">
    <w:name w:val="Title"/>
    <w:basedOn w:val="a"/>
    <w:next w:val="a"/>
    <w:link w:val="a8"/>
    <w:uiPriority w:val="10"/>
    <w:qFormat/>
    <w:rsid w:val="00842C7B"/>
    <w:pPr>
      <w:spacing w:after="0" w:line="240" w:lineRule="auto"/>
      <w:contextualSpacing/>
    </w:pPr>
    <w:rPr>
      <w:rFonts w:ascii="Calibri Light" w:eastAsia="SimSun" w:hAnsi="Calibri Light" w:cs="Times New Roman"/>
      <w:caps/>
      <w:spacing w:val="40"/>
      <w:sz w:val="76"/>
      <w:szCs w:val="76"/>
    </w:rPr>
  </w:style>
  <w:style w:type="character" w:customStyle="1" w:styleId="a8">
    <w:name w:val="Название Знак"/>
    <w:link w:val="a7"/>
    <w:uiPriority w:val="10"/>
    <w:rsid w:val="00842C7B"/>
    <w:rPr>
      <w:rFonts w:ascii="Calibri Light" w:eastAsia="SimSun" w:hAnsi="Calibri Light" w:cs="Times New Roman"/>
      <w:caps/>
      <w:spacing w:val="40"/>
      <w:sz w:val="76"/>
      <w:szCs w:val="76"/>
    </w:rPr>
  </w:style>
  <w:style w:type="paragraph" w:styleId="a9">
    <w:name w:val="Subtitle"/>
    <w:basedOn w:val="a"/>
    <w:next w:val="a"/>
    <w:link w:val="aa"/>
    <w:uiPriority w:val="11"/>
    <w:qFormat/>
    <w:rsid w:val="00842C7B"/>
    <w:pPr>
      <w:numPr>
        <w:ilvl w:val="1"/>
      </w:numPr>
      <w:spacing w:after="240"/>
    </w:pPr>
    <w:rPr>
      <w:color w:val="000000"/>
      <w:sz w:val="24"/>
      <w:szCs w:val="24"/>
    </w:rPr>
  </w:style>
  <w:style w:type="character" w:customStyle="1" w:styleId="aa">
    <w:name w:val="Подзаголовок Знак"/>
    <w:link w:val="a9"/>
    <w:uiPriority w:val="11"/>
    <w:rsid w:val="00842C7B"/>
    <w:rPr>
      <w:color w:val="000000"/>
      <w:sz w:val="24"/>
      <w:szCs w:val="24"/>
    </w:rPr>
  </w:style>
  <w:style w:type="character" w:styleId="ab">
    <w:name w:val="Strong"/>
    <w:uiPriority w:val="22"/>
    <w:qFormat/>
    <w:rsid w:val="00842C7B"/>
    <w:rPr>
      <w:rFonts w:ascii="Calibri" w:eastAsia="SimSun" w:hAnsi="Calibri" w:cs="Arial"/>
      <w:b/>
      <w:bCs/>
      <w:spacing w:val="0"/>
      <w:w w:val="100"/>
      <w:position w:val="0"/>
      <w:sz w:val="20"/>
      <w:szCs w:val="20"/>
    </w:rPr>
  </w:style>
  <w:style w:type="character" w:styleId="ac">
    <w:name w:val="Emphasis"/>
    <w:uiPriority w:val="20"/>
    <w:qFormat/>
    <w:rsid w:val="00842C7B"/>
    <w:rPr>
      <w:rFonts w:ascii="Calibri" w:eastAsia="SimSun" w:hAnsi="Calibri" w:cs="Arial"/>
      <w:i/>
      <w:iCs/>
      <w:color w:val="C45911"/>
      <w:sz w:val="20"/>
      <w:szCs w:val="20"/>
    </w:rPr>
  </w:style>
  <w:style w:type="paragraph" w:styleId="ad">
    <w:name w:val="No Spacing"/>
    <w:uiPriority w:val="1"/>
    <w:qFormat/>
    <w:rsid w:val="00842C7B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842C7B"/>
    <w:pPr>
      <w:spacing w:before="160"/>
      <w:ind w:left="720"/>
    </w:pPr>
    <w:rPr>
      <w:rFonts w:ascii="Calibri Light" w:eastAsia="SimSun" w:hAnsi="Calibri Light" w:cs="Times New Roman"/>
      <w:sz w:val="24"/>
      <w:szCs w:val="24"/>
    </w:rPr>
  </w:style>
  <w:style w:type="character" w:customStyle="1" w:styleId="22">
    <w:name w:val="Цитата 2 Знак"/>
    <w:link w:val="21"/>
    <w:uiPriority w:val="29"/>
    <w:rsid w:val="00842C7B"/>
    <w:rPr>
      <w:rFonts w:ascii="Calibri Light" w:eastAsia="SimSun" w:hAnsi="Calibri Light" w:cs="Times New Roman"/>
      <w:sz w:val="24"/>
      <w:szCs w:val="24"/>
    </w:rPr>
  </w:style>
  <w:style w:type="paragraph" w:styleId="ae">
    <w:name w:val="Intense Quote"/>
    <w:basedOn w:val="a"/>
    <w:next w:val="a"/>
    <w:link w:val="af"/>
    <w:uiPriority w:val="30"/>
    <w:qFormat/>
    <w:rsid w:val="00842C7B"/>
    <w:pPr>
      <w:spacing w:before="100" w:beforeAutospacing="1" w:after="240"/>
      <w:ind w:left="936" w:right="936"/>
      <w:jc w:val="center"/>
    </w:pPr>
    <w:rPr>
      <w:rFonts w:ascii="Calibri Light" w:eastAsia="SimSun" w:hAnsi="Calibri Light" w:cs="Times New Roman"/>
      <w:caps/>
      <w:color w:val="C45911"/>
      <w:spacing w:val="10"/>
      <w:sz w:val="28"/>
      <w:szCs w:val="28"/>
    </w:rPr>
  </w:style>
  <w:style w:type="character" w:customStyle="1" w:styleId="af">
    <w:name w:val="Выделенная цитата Знак"/>
    <w:link w:val="ae"/>
    <w:uiPriority w:val="30"/>
    <w:rsid w:val="00842C7B"/>
    <w:rPr>
      <w:rFonts w:ascii="Calibri Light" w:eastAsia="SimSun" w:hAnsi="Calibri Light" w:cs="Times New Roman"/>
      <w:caps/>
      <w:color w:val="C45911"/>
      <w:spacing w:val="10"/>
      <w:sz w:val="28"/>
      <w:szCs w:val="28"/>
    </w:rPr>
  </w:style>
  <w:style w:type="character" w:styleId="af0">
    <w:name w:val="Subtle Emphasis"/>
    <w:uiPriority w:val="19"/>
    <w:qFormat/>
    <w:rsid w:val="00842C7B"/>
    <w:rPr>
      <w:i/>
      <w:iCs/>
      <w:color w:val="auto"/>
    </w:rPr>
  </w:style>
  <w:style w:type="character" w:styleId="af1">
    <w:name w:val="Intense Emphasis"/>
    <w:uiPriority w:val="21"/>
    <w:qFormat/>
    <w:rsid w:val="00842C7B"/>
    <w:rPr>
      <w:rFonts w:ascii="Calibri" w:eastAsia="SimSun" w:hAnsi="Calibri" w:cs="Arial"/>
      <w:b/>
      <w:bCs/>
      <w:i/>
      <w:iCs/>
      <w:color w:val="C45911"/>
      <w:spacing w:val="0"/>
      <w:w w:val="100"/>
      <w:position w:val="0"/>
      <w:sz w:val="20"/>
      <w:szCs w:val="20"/>
    </w:rPr>
  </w:style>
  <w:style w:type="character" w:styleId="af2">
    <w:name w:val="Subtle Reference"/>
    <w:uiPriority w:val="31"/>
    <w:qFormat/>
    <w:rsid w:val="00842C7B"/>
    <w:rPr>
      <w:rFonts w:ascii="Calibri" w:eastAsia="SimSun" w:hAnsi="Calibri" w:cs="Arial"/>
      <w:caps w:val="0"/>
      <w:smallCaps/>
      <w:color w:val="auto"/>
      <w:spacing w:val="10"/>
      <w:w w:val="100"/>
      <w:sz w:val="20"/>
      <w:szCs w:val="20"/>
      <w:u w:val="single" w:color="7F7F7F"/>
    </w:rPr>
  </w:style>
  <w:style w:type="character" w:styleId="af3">
    <w:name w:val="Intense Reference"/>
    <w:uiPriority w:val="32"/>
    <w:qFormat/>
    <w:rsid w:val="00842C7B"/>
    <w:rPr>
      <w:rFonts w:ascii="Calibri" w:eastAsia="SimSun" w:hAnsi="Calibri" w:cs="Arial"/>
      <w:b/>
      <w:bCs/>
      <w:caps w:val="0"/>
      <w:smallCaps/>
      <w:color w:val="191919"/>
      <w:spacing w:val="10"/>
      <w:w w:val="100"/>
      <w:position w:val="0"/>
      <w:sz w:val="20"/>
      <w:szCs w:val="20"/>
      <w:u w:val="single"/>
    </w:rPr>
  </w:style>
  <w:style w:type="character" w:styleId="af4">
    <w:name w:val="Book Title"/>
    <w:uiPriority w:val="33"/>
    <w:qFormat/>
    <w:rsid w:val="00842C7B"/>
    <w:rPr>
      <w:rFonts w:ascii="Calibri" w:eastAsia="SimSun" w:hAnsi="Calibri" w:cs="Arial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af5">
    <w:name w:val="TOC Heading"/>
    <w:basedOn w:val="1"/>
    <w:next w:val="a"/>
    <w:autoRedefine/>
    <w:uiPriority w:val="39"/>
    <w:unhideWhenUsed/>
    <w:qFormat/>
    <w:rsid w:val="008F309D"/>
    <w:pPr>
      <w:pBdr>
        <w:left w:val="none" w:sz="0" w:space="0" w:color="auto"/>
        <w:bottom w:val="single" w:sz="4" w:space="1" w:color="5B9BD5"/>
      </w:pBdr>
      <w:spacing w:before="400" w:after="40"/>
      <w:outlineLvl w:val="9"/>
    </w:pPr>
    <w:rPr>
      <w:rFonts w:ascii="Akrobat" w:hAnsi="Akrobat"/>
      <w:caps w:val="0"/>
      <w:color w:val="2E74B5"/>
      <w:spacing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83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690970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1930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5820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1132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44078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181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5716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27319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3473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73130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7550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49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eetlifting@mail.ru</dc:creator>
  <cp:keywords/>
  <dc:description/>
  <cp:lastModifiedBy>streetlifting@mail.ru</cp:lastModifiedBy>
  <cp:revision>1</cp:revision>
  <dcterms:created xsi:type="dcterms:W3CDTF">2019-06-23T14:42:00Z</dcterms:created>
  <dcterms:modified xsi:type="dcterms:W3CDTF">2019-06-23T14:44:00Z</dcterms:modified>
</cp:coreProperties>
</file>